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DD9E7" w14:textId="45AB6EA7" w:rsidR="00B122F7" w:rsidRDefault="00B84106" w:rsidP="00B122F7">
      <w:pPr>
        <w:rPr>
          <w:b/>
        </w:rPr>
      </w:pPr>
      <w:r>
        <w:rPr>
          <w:b/>
        </w:rPr>
        <w:t xml:space="preserve">TMHSDC </w:t>
      </w:r>
      <w:r w:rsidR="00F1609C">
        <w:rPr>
          <w:b/>
        </w:rPr>
        <w:t>S</w:t>
      </w:r>
      <w:r w:rsidR="00B80D22">
        <w:rPr>
          <w:b/>
        </w:rPr>
        <w:t>prin</w:t>
      </w:r>
      <w:r w:rsidR="00F1609C">
        <w:rPr>
          <w:b/>
        </w:rPr>
        <w:t>g</w:t>
      </w:r>
      <w:r w:rsidR="00B80D22">
        <w:rPr>
          <w:b/>
        </w:rPr>
        <w:t xml:space="preserve"> 202</w:t>
      </w:r>
      <w:r w:rsidR="0066570E">
        <w:rPr>
          <w:b/>
        </w:rPr>
        <w:t>5</w:t>
      </w:r>
      <w:r>
        <w:rPr>
          <w:b/>
        </w:rPr>
        <w:t xml:space="preserve"> Meeting </w:t>
      </w:r>
    </w:p>
    <w:p w14:paraId="3230CCBA" w14:textId="204EC37B" w:rsidR="00B84106" w:rsidRDefault="00787F03" w:rsidP="00B122F7">
      <w:pPr>
        <w:rPr>
          <w:b/>
        </w:rPr>
      </w:pPr>
      <w:r>
        <w:rPr>
          <w:b/>
        </w:rPr>
        <w:t>April 2</w:t>
      </w:r>
      <w:r w:rsidR="0066570E">
        <w:rPr>
          <w:b/>
        </w:rPr>
        <w:t>7</w:t>
      </w:r>
      <w:r w:rsidR="00B80D22">
        <w:rPr>
          <w:b/>
        </w:rPr>
        <w:t>, 202</w:t>
      </w:r>
      <w:r w:rsidR="0066570E">
        <w:rPr>
          <w:b/>
        </w:rPr>
        <w:t>5</w:t>
      </w:r>
    </w:p>
    <w:p w14:paraId="274D3BFA" w14:textId="5CC0C1AF" w:rsidR="00B122F7" w:rsidRPr="00787F03" w:rsidRDefault="00B122F7" w:rsidP="00B122F7">
      <w:pPr>
        <w:pStyle w:val="ListParagraph"/>
        <w:numPr>
          <w:ilvl w:val="0"/>
          <w:numId w:val="1"/>
        </w:numPr>
        <w:rPr>
          <w:b/>
        </w:rPr>
      </w:pPr>
      <w:r w:rsidRPr="00FF7473">
        <w:rPr>
          <w:b/>
        </w:rPr>
        <w:t>Welcome and call to order</w:t>
      </w:r>
      <w:r w:rsidR="00A1670E">
        <w:t xml:space="preserve"> </w:t>
      </w:r>
    </w:p>
    <w:p w14:paraId="53BBFABB" w14:textId="77777777" w:rsidR="00787F03" w:rsidRPr="00FF7473" w:rsidRDefault="00787F03" w:rsidP="00787F03">
      <w:pPr>
        <w:pStyle w:val="ListParagraph"/>
        <w:rPr>
          <w:b/>
        </w:rPr>
      </w:pPr>
    </w:p>
    <w:p w14:paraId="59029D1E" w14:textId="62255CEC" w:rsidR="00B122F7" w:rsidRPr="00FF7473" w:rsidRDefault="00B84106" w:rsidP="00B122F7">
      <w:pPr>
        <w:pStyle w:val="ListParagraph"/>
        <w:numPr>
          <w:ilvl w:val="0"/>
          <w:numId w:val="1"/>
        </w:numPr>
        <w:rPr>
          <w:b/>
        </w:rPr>
      </w:pPr>
      <w:r>
        <w:rPr>
          <w:b/>
        </w:rPr>
        <w:t xml:space="preserve">Secretary reading of </w:t>
      </w:r>
      <w:r w:rsidR="00A1670E">
        <w:rPr>
          <w:b/>
        </w:rPr>
        <w:t>Spring 2024 minutes.  There was a rig race, but no fall meeting held due to the meeting hall at the Dover Fair grounds being double booked.</w:t>
      </w:r>
    </w:p>
    <w:p w14:paraId="545263AF" w14:textId="0A975A54" w:rsidR="00B122F7" w:rsidRPr="00AE13D9" w:rsidRDefault="00B122F7" w:rsidP="00B122F7">
      <w:pPr>
        <w:pStyle w:val="ListParagraph"/>
        <w:numPr>
          <w:ilvl w:val="0"/>
          <w:numId w:val="1"/>
        </w:numPr>
        <w:rPr>
          <w:b/>
        </w:rPr>
      </w:pPr>
      <w:r w:rsidRPr="00FF7473">
        <w:rPr>
          <w:b/>
        </w:rPr>
        <w:t>Treasure</w:t>
      </w:r>
      <w:r w:rsidR="00A4225B">
        <w:rPr>
          <w:b/>
        </w:rPr>
        <w:t>r’</w:t>
      </w:r>
      <w:r w:rsidRPr="00FF7473">
        <w:rPr>
          <w:b/>
        </w:rPr>
        <w:t>s report and approval</w:t>
      </w:r>
      <w:r w:rsidR="009E4633">
        <w:rPr>
          <w:b/>
        </w:rPr>
        <w:t xml:space="preserve">. </w:t>
      </w:r>
      <w:r w:rsidR="008D122B">
        <w:t>$1,</w:t>
      </w:r>
      <w:r w:rsidR="00E92294">
        <w:t>01</w:t>
      </w:r>
      <w:r w:rsidR="003A258B">
        <w:t>4</w:t>
      </w:r>
      <w:r w:rsidR="00E92294">
        <w:t>.6</w:t>
      </w:r>
      <w:r w:rsidR="003A258B">
        <w:t>4</w:t>
      </w:r>
      <w:r w:rsidR="008D122B">
        <w:t xml:space="preserve"> Allen Thomas Fund.  $</w:t>
      </w:r>
      <w:r w:rsidR="00A1670E">
        <w:t>1,499</w:t>
      </w:r>
      <w:r w:rsidR="008D122B">
        <w:t xml:space="preserve"> in checking.</w:t>
      </w:r>
      <w:r w:rsidR="009E4633">
        <w:t xml:space="preserve">  </w:t>
      </w:r>
      <w:r w:rsidR="00194EB2">
        <w:t>Read by Gina.</w:t>
      </w:r>
      <w:r w:rsidR="00764C1D">
        <w:t xml:space="preserve">   </w:t>
      </w:r>
    </w:p>
    <w:p w14:paraId="152C03B9" w14:textId="6E5B43A7" w:rsidR="00AE13D9" w:rsidRPr="00FF7473" w:rsidRDefault="00AE13D9" w:rsidP="003A258B">
      <w:pPr>
        <w:pStyle w:val="ListParagraph"/>
        <w:rPr>
          <w:b/>
        </w:rPr>
      </w:pPr>
    </w:p>
    <w:p w14:paraId="7D4A4AAB" w14:textId="4516032A" w:rsidR="009E4633" w:rsidRPr="009E4633" w:rsidRDefault="008D122B" w:rsidP="00B122F7">
      <w:pPr>
        <w:pStyle w:val="ListParagraph"/>
        <w:numPr>
          <w:ilvl w:val="0"/>
          <w:numId w:val="1"/>
        </w:numPr>
        <w:rPr>
          <w:b/>
        </w:rPr>
      </w:pPr>
      <w:r>
        <w:rPr>
          <w:b/>
        </w:rPr>
        <w:t xml:space="preserve">Animal welfare report </w:t>
      </w:r>
      <w:r w:rsidR="009E4633">
        <w:rPr>
          <w:b/>
        </w:rPr>
        <w:t xml:space="preserve"> </w:t>
      </w:r>
    </w:p>
    <w:p w14:paraId="68ED4C07" w14:textId="6E956861" w:rsidR="00A1670E" w:rsidRDefault="00E92294" w:rsidP="00A1670E">
      <w:pPr>
        <w:pStyle w:val="ListParagraph"/>
      </w:pPr>
      <w:r>
        <w:t xml:space="preserve">Charlotte reported that </w:t>
      </w:r>
      <w:r w:rsidR="00A1670E">
        <w:t xml:space="preserve">there are two proposed bills.  The kennel bill proposes the kennel fee to increase from $42.00 to $50.00.  </w:t>
      </w:r>
      <w:r w:rsidR="00D10E70">
        <w:t xml:space="preserve"> </w:t>
      </w:r>
      <w:r w:rsidR="00A1670E">
        <w:t xml:space="preserve">The vaccinator bill </w:t>
      </w:r>
      <w:r w:rsidR="000A4F5E">
        <w:t>allows certified rabies vaccinators where vets are not available.</w:t>
      </w:r>
    </w:p>
    <w:p w14:paraId="4BEE7F44" w14:textId="77777777" w:rsidR="00A1670E" w:rsidRDefault="00A1670E" w:rsidP="00A1670E">
      <w:pPr>
        <w:pStyle w:val="ListParagraph"/>
      </w:pPr>
    </w:p>
    <w:p w14:paraId="02F6CB3B" w14:textId="728AA525" w:rsidR="00B122F7" w:rsidRPr="00F1609C" w:rsidRDefault="00B122F7" w:rsidP="00A1670E">
      <w:pPr>
        <w:pStyle w:val="ListParagraph"/>
        <w:rPr>
          <w:b/>
        </w:rPr>
      </w:pPr>
      <w:r w:rsidRPr="00F1609C">
        <w:rPr>
          <w:b/>
        </w:rPr>
        <w:t>Correspondence secretary’s report</w:t>
      </w:r>
      <w:r w:rsidR="008D122B" w:rsidRPr="00F1609C">
        <w:rPr>
          <w:b/>
        </w:rPr>
        <w:t xml:space="preserve"> </w:t>
      </w:r>
      <w:r w:rsidRPr="00F1609C">
        <w:rPr>
          <w:b/>
        </w:rPr>
        <w:t xml:space="preserve"> </w:t>
      </w:r>
    </w:p>
    <w:p w14:paraId="6573AA7F" w14:textId="4420A22D" w:rsidR="00EA150D" w:rsidRPr="00EA150D" w:rsidRDefault="00AB48F1" w:rsidP="001D7BF1">
      <w:pPr>
        <w:pStyle w:val="ListParagraph"/>
        <w:ind w:left="1440"/>
        <w:rPr>
          <w:b/>
        </w:rPr>
      </w:pPr>
      <w:r>
        <w:t>48 post cards were sent for the summer picnic, 42 for the fall meeting and 45 for the spring meeting.</w:t>
      </w:r>
    </w:p>
    <w:p w14:paraId="27A642BB" w14:textId="0CD2B32E" w:rsidR="00B122F7" w:rsidRPr="00FF7473" w:rsidRDefault="00B122F7" w:rsidP="00B122F7">
      <w:pPr>
        <w:pStyle w:val="ListParagraph"/>
        <w:numPr>
          <w:ilvl w:val="0"/>
          <w:numId w:val="1"/>
        </w:numPr>
        <w:rPr>
          <w:b/>
        </w:rPr>
      </w:pPr>
      <w:r w:rsidRPr="00FF7473">
        <w:rPr>
          <w:b/>
        </w:rPr>
        <w:t>OLD BUSINESS-</w:t>
      </w:r>
      <w:r w:rsidR="005B694B">
        <w:rPr>
          <w:b/>
        </w:rPr>
        <w:t xml:space="preserve"> </w:t>
      </w:r>
    </w:p>
    <w:p w14:paraId="1A329B18" w14:textId="2C7A9411" w:rsidR="00AB48F1" w:rsidRDefault="00AB48F1" w:rsidP="00E67983">
      <w:pPr>
        <w:pStyle w:val="ListParagraph"/>
        <w:numPr>
          <w:ilvl w:val="1"/>
          <w:numId w:val="1"/>
        </w:numPr>
      </w:pPr>
      <w:r>
        <w:rPr>
          <w:b/>
        </w:rPr>
        <w:t xml:space="preserve">Club website:  </w:t>
      </w:r>
      <w:r w:rsidRPr="00AB48F1">
        <w:t>fixed new website address:  mainesleddogclub.org However the site is down today.</w:t>
      </w:r>
    </w:p>
    <w:p w14:paraId="31A11024" w14:textId="78E3980E" w:rsidR="00222BDE" w:rsidRPr="00AB48F1" w:rsidRDefault="00222BDE" w:rsidP="00E67983">
      <w:pPr>
        <w:pStyle w:val="ListParagraph"/>
        <w:numPr>
          <w:ilvl w:val="1"/>
          <w:numId w:val="1"/>
        </w:numPr>
      </w:pPr>
      <w:r>
        <w:rPr>
          <w:b/>
        </w:rPr>
        <w:t>Club merchandise:</w:t>
      </w:r>
      <w:r>
        <w:t xml:space="preserve">  new merchandise, sold at trade fair</w:t>
      </w:r>
    </w:p>
    <w:p w14:paraId="1491E8C1" w14:textId="77777777" w:rsidR="00E67983" w:rsidRDefault="00E67983" w:rsidP="00E67983">
      <w:pPr>
        <w:pStyle w:val="ListParagraph"/>
        <w:numPr>
          <w:ilvl w:val="1"/>
          <w:numId w:val="1"/>
        </w:numPr>
        <w:rPr>
          <w:b/>
        </w:rPr>
      </w:pPr>
      <w:r>
        <w:rPr>
          <w:b/>
        </w:rPr>
        <w:t>Fundraising</w:t>
      </w:r>
    </w:p>
    <w:p w14:paraId="3C9AEC63" w14:textId="1019BB66" w:rsidR="00E67983" w:rsidRPr="00412B47" w:rsidRDefault="00E67983" w:rsidP="00E67983">
      <w:pPr>
        <w:pStyle w:val="ListParagraph"/>
        <w:numPr>
          <w:ilvl w:val="2"/>
          <w:numId w:val="1"/>
        </w:numPr>
        <w:rPr>
          <w:b/>
        </w:rPr>
      </w:pPr>
      <w:r>
        <w:rPr>
          <w:b/>
        </w:rPr>
        <w:t xml:space="preserve">Quilt </w:t>
      </w:r>
      <w:r w:rsidR="00AB48F1">
        <w:rPr>
          <w:b/>
        </w:rPr>
        <w:t>–</w:t>
      </w:r>
      <w:r>
        <w:rPr>
          <w:b/>
        </w:rPr>
        <w:t xml:space="preserve"> </w:t>
      </w:r>
      <w:r w:rsidR="00AB48F1">
        <w:t>Tickets were only sold at the trade fair since there were no races this past winter.  We will continue to sell tickets for this quilt.</w:t>
      </w:r>
    </w:p>
    <w:p w14:paraId="49A1DA28" w14:textId="7533F367" w:rsidR="00D004F1" w:rsidRDefault="00D004F1" w:rsidP="00D004F1">
      <w:pPr>
        <w:pStyle w:val="ListParagraph"/>
        <w:numPr>
          <w:ilvl w:val="1"/>
          <w:numId w:val="1"/>
        </w:numPr>
        <w:rPr>
          <w:b/>
        </w:rPr>
      </w:pPr>
      <w:r>
        <w:rPr>
          <w:b/>
        </w:rPr>
        <w:t xml:space="preserve"> </w:t>
      </w:r>
      <w:r w:rsidR="00222BDE">
        <w:rPr>
          <w:b/>
        </w:rPr>
        <w:t xml:space="preserve">Dog Sport </w:t>
      </w:r>
      <w:r>
        <w:rPr>
          <w:b/>
        </w:rPr>
        <w:t>Trade Fair</w:t>
      </w:r>
    </w:p>
    <w:p w14:paraId="4AAF9098" w14:textId="47E43E30" w:rsidR="00611512" w:rsidRDefault="00AB48F1" w:rsidP="00D004F1">
      <w:pPr>
        <w:pStyle w:val="ListParagraph"/>
        <w:ind w:left="1440"/>
      </w:pPr>
      <w:r>
        <w:t>Merchandise was sold, Thomas, Val, Charlotte, Paul, Rhonda, Joel, Shayla and Aspen ran the both.  Thomas and Al will take any suggestions to the board to make the trade fair better.  Tara mentioned that they could offer rides, collecting a small fee to cover insurance.  Laurie mentioned that the course was hard to view as a spectator.</w:t>
      </w:r>
    </w:p>
    <w:p w14:paraId="4C4AFCBF" w14:textId="77777777" w:rsidR="00611512" w:rsidRDefault="00611512" w:rsidP="00D004F1">
      <w:pPr>
        <w:pStyle w:val="ListParagraph"/>
        <w:ind w:left="1440"/>
      </w:pPr>
    </w:p>
    <w:p w14:paraId="63D4949C" w14:textId="650DBEDC" w:rsidR="00A471CB" w:rsidRPr="00BC6F26" w:rsidRDefault="00611512" w:rsidP="00611512">
      <w:pPr>
        <w:pStyle w:val="ListParagraph"/>
        <w:numPr>
          <w:ilvl w:val="1"/>
          <w:numId w:val="1"/>
        </w:numPr>
        <w:rPr>
          <w:b/>
        </w:rPr>
      </w:pPr>
      <w:r w:rsidRPr="00BC6F26">
        <w:rPr>
          <w:b/>
        </w:rPr>
        <w:t xml:space="preserve">Club </w:t>
      </w:r>
      <w:r w:rsidR="00BC6F26">
        <w:rPr>
          <w:b/>
        </w:rPr>
        <w:t>By</w:t>
      </w:r>
      <w:r w:rsidRPr="00BC6F26">
        <w:rPr>
          <w:b/>
        </w:rPr>
        <w:t>-Laws</w:t>
      </w:r>
      <w:r w:rsidR="005D10A9">
        <w:rPr>
          <w:b/>
        </w:rPr>
        <w:t xml:space="preserve"> proposed amendment</w:t>
      </w:r>
    </w:p>
    <w:p w14:paraId="2D2CC768" w14:textId="29EAB7A0" w:rsidR="00611512" w:rsidRDefault="00611512" w:rsidP="00611512">
      <w:pPr>
        <w:pStyle w:val="ListParagraph"/>
        <w:ind w:left="1440"/>
      </w:pPr>
      <w:r w:rsidRPr="0052460A">
        <w:rPr>
          <w:b/>
          <w:noProof/>
        </w:rPr>
        <w:drawing>
          <wp:inline distT="0" distB="0" distL="0" distR="0" wp14:anchorId="2C933C9C" wp14:editId="2788EB17">
            <wp:extent cx="234347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2343477" cy="466790"/>
                    </a:xfrm>
                    <a:prstGeom prst="rect">
                      <a:avLst/>
                    </a:prstGeom>
                  </pic:spPr>
                </pic:pic>
              </a:graphicData>
            </a:graphic>
          </wp:inline>
        </w:drawing>
      </w:r>
    </w:p>
    <w:p w14:paraId="6F24DF30" w14:textId="63DAC641" w:rsidR="00611512" w:rsidRDefault="00611512" w:rsidP="00611512">
      <w:pPr>
        <w:pStyle w:val="ListParagraph"/>
        <w:ind w:left="1440"/>
      </w:pPr>
      <w:r w:rsidRPr="0052460A">
        <w:rPr>
          <w:b/>
          <w:noProof/>
        </w:rPr>
        <w:drawing>
          <wp:inline distT="0" distB="0" distL="0" distR="0" wp14:anchorId="5AF4A00D" wp14:editId="75ACF6E6">
            <wp:extent cx="5410955" cy="340090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410955" cy="3400900"/>
                    </a:xfrm>
                    <a:prstGeom prst="rect">
                      <a:avLst/>
                    </a:prstGeom>
                  </pic:spPr>
                </pic:pic>
              </a:graphicData>
            </a:graphic>
          </wp:inline>
        </w:drawing>
      </w:r>
    </w:p>
    <w:p w14:paraId="5B5FF548" w14:textId="29C682F9" w:rsidR="00222BDE" w:rsidRPr="00D004F1" w:rsidRDefault="00222BDE" w:rsidP="00611512">
      <w:pPr>
        <w:pStyle w:val="ListParagraph"/>
        <w:ind w:left="1440"/>
      </w:pPr>
      <w:r>
        <w:t>Voted on and passed.</w:t>
      </w:r>
    </w:p>
    <w:p w14:paraId="75D58728" w14:textId="63CE00E2" w:rsidR="00B122F7" w:rsidRPr="00FF7473" w:rsidRDefault="00B122F7" w:rsidP="00B122F7">
      <w:pPr>
        <w:pStyle w:val="ListParagraph"/>
        <w:numPr>
          <w:ilvl w:val="0"/>
          <w:numId w:val="1"/>
        </w:numPr>
        <w:rPr>
          <w:b/>
        </w:rPr>
      </w:pPr>
      <w:r w:rsidRPr="00FF7473">
        <w:rPr>
          <w:b/>
        </w:rPr>
        <w:t>NEW BUS</w:t>
      </w:r>
      <w:r w:rsidR="00D942E4">
        <w:rPr>
          <w:b/>
        </w:rPr>
        <w:t>I</w:t>
      </w:r>
      <w:r w:rsidRPr="00FF7473">
        <w:rPr>
          <w:b/>
        </w:rPr>
        <w:t>NESS</w:t>
      </w:r>
    </w:p>
    <w:p w14:paraId="7D95300E" w14:textId="072C44D4" w:rsidR="00412B47" w:rsidRPr="00412B47" w:rsidRDefault="00412B47" w:rsidP="00412B47">
      <w:pPr>
        <w:pStyle w:val="ListParagraph"/>
        <w:ind w:left="2160"/>
      </w:pPr>
    </w:p>
    <w:p w14:paraId="1F7BB5FE" w14:textId="123B7765" w:rsidR="00AE13D9" w:rsidRPr="00A471CB" w:rsidRDefault="00AE13D9" w:rsidP="00A471CB">
      <w:pPr>
        <w:pStyle w:val="ListParagraph"/>
        <w:numPr>
          <w:ilvl w:val="2"/>
          <w:numId w:val="1"/>
        </w:numPr>
        <w:rPr>
          <w:b/>
        </w:rPr>
      </w:pPr>
      <w:r w:rsidRPr="00A471CB">
        <w:rPr>
          <w:b/>
        </w:rPr>
        <w:t xml:space="preserve">Fall Rig Race and Meeting – </w:t>
      </w:r>
      <w:r w:rsidR="00611512">
        <w:t>November</w:t>
      </w:r>
      <w:r w:rsidRPr="00AE13D9">
        <w:t xml:space="preserve"> </w:t>
      </w:r>
      <w:r w:rsidR="00222BDE">
        <w:t>9</w:t>
      </w:r>
      <w:r w:rsidRPr="00AE13D9">
        <w:t>, 202</w:t>
      </w:r>
      <w:r w:rsidR="00222BDE">
        <w:t>5</w:t>
      </w:r>
      <w:r w:rsidRPr="00AE13D9">
        <w:t xml:space="preserve"> </w:t>
      </w:r>
    </w:p>
    <w:p w14:paraId="3E407812" w14:textId="6037BBA3" w:rsidR="00E67983" w:rsidRPr="007C1F11" w:rsidRDefault="00E67983" w:rsidP="00E67983">
      <w:pPr>
        <w:pStyle w:val="ListParagraph"/>
        <w:numPr>
          <w:ilvl w:val="2"/>
          <w:numId w:val="1"/>
        </w:numPr>
        <w:rPr>
          <w:b/>
        </w:rPr>
      </w:pPr>
      <w:r>
        <w:rPr>
          <w:b/>
        </w:rPr>
        <w:t xml:space="preserve">Bradford Race Dates:  </w:t>
      </w:r>
      <w:r>
        <w:t>January 2</w:t>
      </w:r>
      <w:r w:rsidR="00222BDE">
        <w:t>4</w:t>
      </w:r>
      <w:r>
        <w:t>, 202</w:t>
      </w:r>
      <w:r w:rsidR="00222BDE">
        <w:t>6</w:t>
      </w:r>
      <w:r>
        <w:t xml:space="preserve">, February </w:t>
      </w:r>
      <w:r w:rsidR="00222BDE">
        <w:t>21</w:t>
      </w:r>
      <w:r>
        <w:t>-</w:t>
      </w:r>
      <w:r w:rsidR="00222BDE">
        <w:t>22</w:t>
      </w:r>
      <w:r>
        <w:t>, 202</w:t>
      </w:r>
      <w:r w:rsidR="00222BDE">
        <w:t>6</w:t>
      </w:r>
      <w:r>
        <w:t xml:space="preserve">, March </w:t>
      </w:r>
      <w:r w:rsidR="00222BDE">
        <w:t>7</w:t>
      </w:r>
      <w:r>
        <w:t>, 202</w:t>
      </w:r>
      <w:r w:rsidR="00222BDE">
        <w:t>6</w:t>
      </w:r>
      <w:r w:rsidR="00A471CB">
        <w:t xml:space="preserve"> </w:t>
      </w:r>
    </w:p>
    <w:p w14:paraId="20FFB2DC" w14:textId="797E56FC" w:rsidR="007C1F11" w:rsidRPr="007C1F11" w:rsidRDefault="007C1F11" w:rsidP="00E67983">
      <w:pPr>
        <w:pStyle w:val="ListParagraph"/>
        <w:numPr>
          <w:ilvl w:val="2"/>
          <w:numId w:val="1"/>
        </w:numPr>
      </w:pPr>
      <w:r>
        <w:rPr>
          <w:b/>
        </w:rPr>
        <w:t xml:space="preserve">4H Club attended the fall rig race. </w:t>
      </w:r>
      <w:r w:rsidRPr="007C1F11">
        <w:t>Charlotte gave a presentation. Tara gave rides.</w:t>
      </w:r>
    </w:p>
    <w:p w14:paraId="2B14071C" w14:textId="77777777" w:rsidR="000C2674" w:rsidRPr="000C2674" w:rsidRDefault="000C2674" w:rsidP="000C2674">
      <w:pPr>
        <w:pStyle w:val="ListParagraph"/>
        <w:ind w:left="2160"/>
      </w:pPr>
    </w:p>
    <w:p w14:paraId="0E968A9F" w14:textId="53B34D43" w:rsidR="00412B47" w:rsidRDefault="00261461" w:rsidP="00B122F7">
      <w:pPr>
        <w:pStyle w:val="ListParagraph"/>
        <w:numPr>
          <w:ilvl w:val="1"/>
          <w:numId w:val="1"/>
        </w:numPr>
        <w:rPr>
          <w:b/>
        </w:rPr>
      </w:pPr>
      <w:r>
        <w:rPr>
          <w:b/>
        </w:rPr>
        <w:t xml:space="preserve">Leonhard </w:t>
      </w:r>
      <w:proofErr w:type="spellStart"/>
      <w:r>
        <w:rPr>
          <w:b/>
        </w:rPr>
        <w:t>Seppela</w:t>
      </w:r>
      <w:proofErr w:type="spellEnd"/>
      <w:r>
        <w:rPr>
          <w:b/>
        </w:rPr>
        <w:t xml:space="preserve">  Award</w:t>
      </w:r>
      <w:r w:rsidR="006330AF">
        <w:rPr>
          <w:b/>
        </w:rPr>
        <w:t xml:space="preserve"> and Allen Thomas Award</w:t>
      </w:r>
    </w:p>
    <w:p w14:paraId="191133A2" w14:textId="3B620862" w:rsidR="00E67983" w:rsidRDefault="006330AF" w:rsidP="00E67983">
      <w:pPr>
        <w:pStyle w:val="ListParagraph"/>
        <w:ind w:left="2160"/>
      </w:pPr>
      <w:r>
        <w:t xml:space="preserve">The Vice </w:t>
      </w:r>
      <w:r w:rsidR="000B7401">
        <w:t>President received</w:t>
      </w:r>
      <w:r>
        <w:t xml:space="preserve"> </w:t>
      </w:r>
      <w:r w:rsidR="00611512">
        <w:t xml:space="preserve">two </w:t>
      </w:r>
      <w:r w:rsidR="000B7401">
        <w:t xml:space="preserve">Leonard </w:t>
      </w:r>
      <w:proofErr w:type="spellStart"/>
      <w:r w:rsidR="000B7401">
        <w:t>Seppela</w:t>
      </w:r>
      <w:proofErr w:type="spellEnd"/>
      <w:r w:rsidR="000B7401">
        <w:t xml:space="preserve"> </w:t>
      </w:r>
      <w:r w:rsidR="00222BDE">
        <w:t xml:space="preserve">(Shayla Stevens and Tara Crossman) </w:t>
      </w:r>
      <w:r w:rsidR="000B7401">
        <w:t xml:space="preserve">and </w:t>
      </w:r>
      <w:r w:rsidR="00611512">
        <w:t>four</w:t>
      </w:r>
      <w:r w:rsidR="000B7401">
        <w:t xml:space="preserve"> Allen Thomas</w:t>
      </w:r>
      <w:r w:rsidR="00222BDE">
        <w:t xml:space="preserve"> (Ed &amp; Val, Thomas Carroll, Tara Crossman and Joel Foster)</w:t>
      </w:r>
      <w:r w:rsidR="000B7401">
        <w:t xml:space="preserve"> award nominations.  </w:t>
      </w:r>
      <w:r w:rsidR="00222BDE">
        <w:t xml:space="preserve">Both awards were voted on by secret ballot.  Shayla Stevens won the Leonhard </w:t>
      </w:r>
      <w:proofErr w:type="spellStart"/>
      <w:r w:rsidR="00222BDE">
        <w:t>Seppela</w:t>
      </w:r>
      <w:proofErr w:type="spellEnd"/>
      <w:r w:rsidR="00222BDE">
        <w:t xml:space="preserve"> Award Ed &amp; Val won the Allen Thomas award. </w:t>
      </w:r>
    </w:p>
    <w:p w14:paraId="42354026" w14:textId="29F6CA57" w:rsidR="00306B84" w:rsidRPr="00306B84" w:rsidRDefault="00306B84" w:rsidP="00E67983">
      <w:pPr>
        <w:pStyle w:val="ListParagraph"/>
        <w:ind w:left="2160"/>
      </w:pPr>
      <w:r w:rsidRPr="00E67983">
        <w:rPr>
          <w:b/>
        </w:rPr>
        <w:t xml:space="preserve">            </w:t>
      </w:r>
    </w:p>
    <w:p w14:paraId="7ADB0299" w14:textId="46EEB93B" w:rsidR="00B122F7" w:rsidRDefault="00E57003" w:rsidP="00B122F7">
      <w:pPr>
        <w:pStyle w:val="ListParagraph"/>
        <w:numPr>
          <w:ilvl w:val="1"/>
          <w:numId w:val="1"/>
        </w:numPr>
        <w:rPr>
          <w:b/>
        </w:rPr>
      </w:pPr>
      <w:r>
        <w:rPr>
          <w:b/>
        </w:rPr>
        <w:t>Club Officer and Board Member Elections</w:t>
      </w:r>
      <w:r w:rsidR="005612A8">
        <w:rPr>
          <w:b/>
        </w:rPr>
        <w:tab/>
      </w:r>
    </w:p>
    <w:p w14:paraId="7960D898" w14:textId="56AAB45F" w:rsidR="005F7EF7" w:rsidRPr="00F1609C" w:rsidRDefault="007C1F11" w:rsidP="00E67983">
      <w:pPr>
        <w:pStyle w:val="ListParagraph"/>
        <w:numPr>
          <w:ilvl w:val="2"/>
          <w:numId w:val="1"/>
        </w:numPr>
        <w:rPr>
          <w:b/>
        </w:rPr>
      </w:pPr>
      <w:r>
        <w:t>Andrea</w:t>
      </w:r>
      <w:r w:rsidR="00702574">
        <w:t xml:space="preserve"> motioned to vote on the </w:t>
      </w:r>
      <w:r w:rsidR="005F7EF7">
        <w:t>panel as a slate</w:t>
      </w:r>
      <w:r w:rsidR="00702574">
        <w:t>,</w:t>
      </w:r>
      <w:r w:rsidR="00E57003">
        <w:t xml:space="preserve"> </w:t>
      </w:r>
      <w:proofErr w:type="gramStart"/>
      <w:r>
        <w:t xml:space="preserve">Val </w:t>
      </w:r>
      <w:r w:rsidR="00702574">
        <w:t xml:space="preserve"> 2</w:t>
      </w:r>
      <w:proofErr w:type="gramEnd"/>
      <w:r w:rsidR="00702574" w:rsidRPr="00702574">
        <w:rPr>
          <w:vertAlign w:val="superscript"/>
        </w:rPr>
        <w:t>nd</w:t>
      </w:r>
      <w:r w:rsidR="00702574">
        <w:t xml:space="preserve"> the motion</w:t>
      </w:r>
      <w:r w:rsidR="005F7EF7">
        <w:t>.</w:t>
      </w:r>
      <w:r w:rsidR="00702574">
        <w:t xml:space="preserve"> Voted on as a slate and unanimously passed.</w:t>
      </w:r>
    </w:p>
    <w:p w14:paraId="49D740AE" w14:textId="77777777" w:rsidR="00F1609C" w:rsidRPr="00702574" w:rsidRDefault="00F1609C" w:rsidP="00F1609C">
      <w:pPr>
        <w:pStyle w:val="ListParagraph"/>
        <w:ind w:left="2160"/>
        <w:rPr>
          <w:b/>
        </w:rPr>
      </w:pPr>
    </w:p>
    <w:p w14:paraId="5DC5164C" w14:textId="6CB30C48" w:rsidR="00702574" w:rsidRDefault="00702574" w:rsidP="00702574">
      <w:pPr>
        <w:pStyle w:val="ListParagraph"/>
        <w:ind w:left="2160"/>
      </w:pPr>
      <w:r>
        <w:t xml:space="preserve">President – Barth </w:t>
      </w:r>
      <w:proofErr w:type="spellStart"/>
      <w:r>
        <w:t>Deuyour</w:t>
      </w:r>
      <w:proofErr w:type="spellEnd"/>
    </w:p>
    <w:p w14:paraId="727AD10E" w14:textId="506352FA" w:rsidR="00702574" w:rsidRDefault="00702574" w:rsidP="00702574">
      <w:pPr>
        <w:pStyle w:val="ListParagraph"/>
        <w:ind w:left="2160"/>
      </w:pPr>
      <w:r>
        <w:t>Vice President- Valerie Parent</w:t>
      </w:r>
    </w:p>
    <w:p w14:paraId="5079168F" w14:textId="5851EC0E" w:rsidR="00702574" w:rsidRDefault="00702574" w:rsidP="00702574">
      <w:pPr>
        <w:pStyle w:val="ListParagraph"/>
        <w:ind w:left="2160"/>
      </w:pPr>
      <w:r>
        <w:t xml:space="preserve">Treasurer – Gina </w:t>
      </w:r>
      <w:proofErr w:type="spellStart"/>
      <w:r>
        <w:t>Deuyour</w:t>
      </w:r>
      <w:proofErr w:type="spellEnd"/>
    </w:p>
    <w:p w14:paraId="387414E2" w14:textId="53274D1C" w:rsidR="00702574" w:rsidRDefault="00702574" w:rsidP="00702574">
      <w:pPr>
        <w:pStyle w:val="ListParagraph"/>
        <w:ind w:left="2160"/>
      </w:pPr>
      <w:r>
        <w:t>Secretary and Corresponding Secretary – Charlotte Carroll</w:t>
      </w:r>
    </w:p>
    <w:p w14:paraId="0E9704DA" w14:textId="3B900C73" w:rsidR="00702574" w:rsidRDefault="00702574" w:rsidP="00702574">
      <w:pPr>
        <w:pStyle w:val="ListParagraph"/>
        <w:ind w:left="2160"/>
      </w:pPr>
      <w:r>
        <w:t>Board Members:</w:t>
      </w:r>
    </w:p>
    <w:p w14:paraId="758A2997" w14:textId="2C907396" w:rsidR="009C627F" w:rsidRDefault="00E57003" w:rsidP="00702574">
      <w:pPr>
        <w:pStyle w:val="ListParagraph"/>
        <w:ind w:left="2160"/>
      </w:pPr>
      <w:r>
        <w:tab/>
        <w:t>Thomas Carroll – 2026</w:t>
      </w:r>
    </w:p>
    <w:p w14:paraId="1AF101C4" w14:textId="528B5651" w:rsidR="009C627F" w:rsidRDefault="00E57003" w:rsidP="00702574">
      <w:pPr>
        <w:pStyle w:val="ListParagraph"/>
        <w:ind w:left="2160"/>
      </w:pPr>
      <w:r>
        <w:tab/>
        <w:t>Chris Mitchell-2026</w:t>
      </w:r>
    </w:p>
    <w:p w14:paraId="56EC94E1" w14:textId="4C8A49B7" w:rsidR="009C627F" w:rsidRDefault="00E57003" w:rsidP="00702574">
      <w:pPr>
        <w:pStyle w:val="ListParagraph"/>
        <w:ind w:left="2160"/>
      </w:pPr>
      <w:r>
        <w:tab/>
        <w:t>Tara Crossman</w:t>
      </w:r>
      <w:r w:rsidR="009C627F">
        <w:t>-202</w:t>
      </w:r>
      <w:r>
        <w:t>6</w:t>
      </w:r>
    </w:p>
    <w:p w14:paraId="203A736B" w14:textId="5C876DAC" w:rsidR="00702574" w:rsidRDefault="00702574" w:rsidP="00702574">
      <w:pPr>
        <w:pStyle w:val="ListParagraph"/>
        <w:ind w:left="2160"/>
      </w:pPr>
      <w:r>
        <w:tab/>
        <w:t>Don Banker – 202</w:t>
      </w:r>
      <w:r w:rsidR="007C1F11">
        <w:t>7</w:t>
      </w:r>
    </w:p>
    <w:p w14:paraId="2E2ABBDF" w14:textId="28027E96" w:rsidR="00702574" w:rsidRDefault="00702574" w:rsidP="00702574">
      <w:pPr>
        <w:pStyle w:val="ListParagraph"/>
        <w:ind w:left="2160"/>
      </w:pPr>
      <w:r>
        <w:tab/>
        <w:t>Andrea Hoskins – 202</w:t>
      </w:r>
      <w:r w:rsidR="007C1F11">
        <w:t>7</w:t>
      </w:r>
    </w:p>
    <w:p w14:paraId="6535B47C" w14:textId="7520660D" w:rsidR="00702574" w:rsidRDefault="00702574" w:rsidP="00702574">
      <w:pPr>
        <w:pStyle w:val="ListParagraph"/>
        <w:ind w:left="2160"/>
      </w:pPr>
      <w:r>
        <w:tab/>
        <w:t>Shayla Stevens - 202</w:t>
      </w:r>
      <w:r w:rsidR="007C1F11">
        <w:t>7</w:t>
      </w:r>
    </w:p>
    <w:p w14:paraId="778C0EF9" w14:textId="77777777" w:rsidR="00702574" w:rsidRPr="00E67983" w:rsidRDefault="00702574" w:rsidP="00702574">
      <w:pPr>
        <w:pStyle w:val="ListParagraph"/>
        <w:ind w:left="2160"/>
        <w:rPr>
          <w:b/>
        </w:rPr>
      </w:pPr>
    </w:p>
    <w:p w14:paraId="51A06DC1" w14:textId="3A4C6D09" w:rsidR="009F4E5F" w:rsidRDefault="009F4E5F" w:rsidP="00E67983">
      <w:pPr>
        <w:pStyle w:val="ListParagraph"/>
        <w:numPr>
          <w:ilvl w:val="1"/>
          <w:numId w:val="1"/>
        </w:numPr>
      </w:pPr>
      <w:r>
        <w:rPr>
          <w:b/>
        </w:rPr>
        <w:t xml:space="preserve">Club Equipment </w:t>
      </w:r>
      <w:r>
        <w:t>– One club timer is not working.  The club needs more/new club radios.  Charlotte research</w:t>
      </w:r>
      <w:r w:rsidR="007C1F11">
        <w:t>ed</w:t>
      </w:r>
      <w:r>
        <w:t xml:space="preserve"> pricing</w:t>
      </w:r>
      <w:r w:rsidR="007C1F11">
        <w:t xml:space="preserve"> for the timers</w:t>
      </w:r>
      <w:r>
        <w:t>.</w:t>
      </w:r>
      <w:r w:rsidR="007C1F11">
        <w:t xml:space="preserve"> They are $400-$560.00a piece.  Val said we will try to get the broken one repaired and maybe replace one the following year.</w:t>
      </w:r>
      <w:r>
        <w:t xml:space="preserve"> </w:t>
      </w:r>
    </w:p>
    <w:p w14:paraId="0756DB88" w14:textId="44DB348E" w:rsidR="009C5423" w:rsidRDefault="009C5423" w:rsidP="00E67983">
      <w:pPr>
        <w:pStyle w:val="ListParagraph"/>
        <w:numPr>
          <w:ilvl w:val="1"/>
          <w:numId w:val="1"/>
        </w:numPr>
      </w:pPr>
      <w:r>
        <w:rPr>
          <w:b/>
        </w:rPr>
        <w:t xml:space="preserve">Club Facebook page </w:t>
      </w:r>
      <w:r>
        <w:t xml:space="preserve">– Andrea and Tara would like to see more posts on </w:t>
      </w:r>
      <w:proofErr w:type="spellStart"/>
      <w:r>
        <w:t>facebook</w:t>
      </w:r>
      <w:proofErr w:type="spellEnd"/>
      <w:r>
        <w:t>.</w:t>
      </w:r>
    </w:p>
    <w:p w14:paraId="287C1323" w14:textId="715C5170" w:rsidR="009C5423" w:rsidRPr="00E57003" w:rsidRDefault="009C5423" w:rsidP="00E67983">
      <w:pPr>
        <w:pStyle w:val="ListParagraph"/>
        <w:numPr>
          <w:ilvl w:val="1"/>
          <w:numId w:val="1"/>
        </w:numPr>
      </w:pPr>
      <w:r>
        <w:rPr>
          <w:b/>
        </w:rPr>
        <w:t xml:space="preserve">Club mentor </w:t>
      </w:r>
      <w:r>
        <w:t xml:space="preserve">– Rema says Emma needs to have a mentor to help her accomplish her dream of running the Can Am </w:t>
      </w:r>
      <w:proofErr w:type="spellStart"/>
      <w:r>
        <w:t>some day</w:t>
      </w:r>
      <w:proofErr w:type="spellEnd"/>
      <w:r>
        <w:t>.</w:t>
      </w:r>
    </w:p>
    <w:p w14:paraId="267D1F94" w14:textId="77777777" w:rsidR="004278D5" w:rsidRDefault="004278D5" w:rsidP="007A4337">
      <w:pPr>
        <w:pStyle w:val="ListParagraph"/>
        <w:ind w:left="2160"/>
        <w:rPr>
          <w:b/>
        </w:rPr>
      </w:pPr>
    </w:p>
    <w:p w14:paraId="4A874CF1" w14:textId="7DAD385C" w:rsidR="00B122F7" w:rsidRDefault="001F325D" w:rsidP="001F325D">
      <w:pPr>
        <w:pStyle w:val="ListParagraph"/>
        <w:numPr>
          <w:ilvl w:val="0"/>
          <w:numId w:val="1"/>
        </w:numPr>
        <w:rPr>
          <w:b/>
        </w:rPr>
      </w:pPr>
      <w:r>
        <w:rPr>
          <w:b/>
        </w:rPr>
        <w:t xml:space="preserve"> </w:t>
      </w:r>
      <w:r w:rsidR="00B122F7" w:rsidRPr="00FF7473">
        <w:rPr>
          <w:b/>
        </w:rPr>
        <w:t>Adjournment, Thank you</w:t>
      </w:r>
      <w:r w:rsidR="00F1609C">
        <w:rPr>
          <w:b/>
        </w:rPr>
        <w:t>.</w:t>
      </w:r>
      <w:r>
        <w:rPr>
          <w:b/>
        </w:rPr>
        <w:t xml:space="preserve">  </w:t>
      </w:r>
    </w:p>
    <w:p w14:paraId="2CD5946D" w14:textId="77B46E5B" w:rsidR="008A4140" w:rsidRDefault="005A19E3">
      <w:pPr>
        <w:rPr>
          <w:b/>
        </w:rPr>
      </w:pPr>
      <w:r>
        <w:rPr>
          <w:b/>
        </w:rPr>
        <w:t>Attendance:</w:t>
      </w:r>
    </w:p>
    <w:p w14:paraId="596E4E08" w14:textId="06E0EC5F" w:rsidR="005A19E3" w:rsidRPr="005A19E3" w:rsidRDefault="00034493">
      <w:r>
        <w:t xml:space="preserve">Barth </w:t>
      </w:r>
      <w:proofErr w:type="spellStart"/>
      <w:r>
        <w:t>Deuyour</w:t>
      </w:r>
      <w:proofErr w:type="spellEnd"/>
      <w:r>
        <w:t xml:space="preserve">, </w:t>
      </w:r>
      <w:r w:rsidR="009610D6">
        <w:t xml:space="preserve">Don Banker Jr., </w:t>
      </w:r>
      <w:r w:rsidR="005A19E3">
        <w:t>Laurie Schneider</w:t>
      </w:r>
      <w:r w:rsidR="001975E1">
        <w:t xml:space="preserve">, Thomas Carroll, Gina </w:t>
      </w:r>
      <w:proofErr w:type="spellStart"/>
      <w:r w:rsidR="001975E1">
        <w:t>Deuyour</w:t>
      </w:r>
      <w:proofErr w:type="spellEnd"/>
      <w:r w:rsidR="001975E1">
        <w:t>, Charlotte Carroll</w:t>
      </w:r>
      <w:r w:rsidR="00460544">
        <w:t xml:space="preserve">, </w:t>
      </w:r>
      <w:r w:rsidR="005B7E7B">
        <w:t>Ed Parent, Val Parent</w:t>
      </w:r>
      <w:r w:rsidR="00E67983">
        <w:t>, Al Paradis</w:t>
      </w:r>
      <w:r w:rsidR="00E34CFF">
        <w:t>, As</w:t>
      </w:r>
      <w:r>
        <w:t xml:space="preserve">pen Foster, Shayla Stevens,  </w:t>
      </w:r>
      <w:r w:rsidR="00E67983">
        <w:t xml:space="preserve"> </w:t>
      </w:r>
      <w:r w:rsidR="008172E8">
        <w:t>Tara Crossman</w:t>
      </w:r>
      <w:r w:rsidR="00D4100C">
        <w:t xml:space="preserve">, </w:t>
      </w:r>
      <w:r>
        <w:t xml:space="preserve">Jacob Nelson, Andrea Hoskins, </w:t>
      </w:r>
      <w:r w:rsidR="00D4100C">
        <w:t xml:space="preserve">Dan Pelletier, Danny Pelletier, </w:t>
      </w:r>
      <w:r>
        <w:t xml:space="preserve">Chris Mitchell,  Betsy Parker, Rhonda Welcome, Joan Chapman, Gary Chapman, Rema Mitchell, Jeff McRobbie, Shannon Flint, </w:t>
      </w:r>
      <w:r w:rsidR="006469D2">
        <w:t xml:space="preserve"> </w:t>
      </w:r>
      <w:r w:rsidR="00D4100C">
        <w:t xml:space="preserve">and Leslie Silvia </w:t>
      </w:r>
      <w:r w:rsidR="008172E8">
        <w:t xml:space="preserve"> </w:t>
      </w:r>
    </w:p>
    <w:sectPr w:rsidR="005A19E3" w:rsidRPr="005A1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0F0A0C"/>
    <w:multiLevelType w:val="hybridMultilevel"/>
    <w:tmpl w:val="A554F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6737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zA1MTI3NTa0NDRV0lEKTi0uzszPAykwrAUAlsdjlSwAAAA="/>
  </w:docVars>
  <w:rsids>
    <w:rsidRoot w:val="00B122F7"/>
    <w:rsid w:val="00032273"/>
    <w:rsid w:val="00034493"/>
    <w:rsid w:val="00065397"/>
    <w:rsid w:val="000A4F5E"/>
    <w:rsid w:val="000B10AC"/>
    <w:rsid w:val="000B6891"/>
    <w:rsid w:val="000B7401"/>
    <w:rsid w:val="000C2674"/>
    <w:rsid w:val="000D44AB"/>
    <w:rsid w:val="0013795C"/>
    <w:rsid w:val="00150E53"/>
    <w:rsid w:val="00194EB2"/>
    <w:rsid w:val="001975E1"/>
    <w:rsid w:val="001D7BF1"/>
    <w:rsid w:val="001E51D9"/>
    <w:rsid w:val="001F325D"/>
    <w:rsid w:val="001F53A8"/>
    <w:rsid w:val="0020005B"/>
    <w:rsid w:val="00216430"/>
    <w:rsid w:val="0022193A"/>
    <w:rsid w:val="00222BDE"/>
    <w:rsid w:val="00261461"/>
    <w:rsid w:val="00270177"/>
    <w:rsid w:val="002A4EDA"/>
    <w:rsid w:val="002B2358"/>
    <w:rsid w:val="002B664C"/>
    <w:rsid w:val="002B7327"/>
    <w:rsid w:val="002D06F9"/>
    <w:rsid w:val="002E5DC3"/>
    <w:rsid w:val="00306B84"/>
    <w:rsid w:val="0034658A"/>
    <w:rsid w:val="00384738"/>
    <w:rsid w:val="003A258B"/>
    <w:rsid w:val="00412B47"/>
    <w:rsid w:val="004278D5"/>
    <w:rsid w:val="00460544"/>
    <w:rsid w:val="00480B54"/>
    <w:rsid w:val="004D0301"/>
    <w:rsid w:val="004D182D"/>
    <w:rsid w:val="00503101"/>
    <w:rsid w:val="0050416A"/>
    <w:rsid w:val="005143A5"/>
    <w:rsid w:val="00555F99"/>
    <w:rsid w:val="005612A8"/>
    <w:rsid w:val="00593F5E"/>
    <w:rsid w:val="005A19E3"/>
    <w:rsid w:val="005B694B"/>
    <w:rsid w:val="005B7E7B"/>
    <w:rsid w:val="005D10A9"/>
    <w:rsid w:val="005F509A"/>
    <w:rsid w:val="005F7EF7"/>
    <w:rsid w:val="00611512"/>
    <w:rsid w:val="006330AF"/>
    <w:rsid w:val="006469D2"/>
    <w:rsid w:val="0066570E"/>
    <w:rsid w:val="00690C06"/>
    <w:rsid w:val="00691AD3"/>
    <w:rsid w:val="006C31A0"/>
    <w:rsid w:val="006D0ECA"/>
    <w:rsid w:val="006E0DFC"/>
    <w:rsid w:val="006E3AFE"/>
    <w:rsid w:val="00702574"/>
    <w:rsid w:val="007506AC"/>
    <w:rsid w:val="007518E3"/>
    <w:rsid w:val="00764C1D"/>
    <w:rsid w:val="0077504A"/>
    <w:rsid w:val="00787F03"/>
    <w:rsid w:val="007A4337"/>
    <w:rsid w:val="007B4010"/>
    <w:rsid w:val="007C1F11"/>
    <w:rsid w:val="007F1203"/>
    <w:rsid w:val="00813002"/>
    <w:rsid w:val="008172E8"/>
    <w:rsid w:val="00835E6E"/>
    <w:rsid w:val="00844ADF"/>
    <w:rsid w:val="008771FC"/>
    <w:rsid w:val="008860CE"/>
    <w:rsid w:val="008A4140"/>
    <w:rsid w:val="008B5F3F"/>
    <w:rsid w:val="008D122B"/>
    <w:rsid w:val="009046AF"/>
    <w:rsid w:val="00911504"/>
    <w:rsid w:val="009610D6"/>
    <w:rsid w:val="009A0A99"/>
    <w:rsid w:val="009C5423"/>
    <w:rsid w:val="009C627F"/>
    <w:rsid w:val="009E4633"/>
    <w:rsid w:val="009F4E5F"/>
    <w:rsid w:val="00A1670E"/>
    <w:rsid w:val="00A3709A"/>
    <w:rsid w:val="00A4225B"/>
    <w:rsid w:val="00A471CB"/>
    <w:rsid w:val="00A74334"/>
    <w:rsid w:val="00AB2C62"/>
    <w:rsid w:val="00AB48F1"/>
    <w:rsid w:val="00AE13D9"/>
    <w:rsid w:val="00AE77B2"/>
    <w:rsid w:val="00B04564"/>
    <w:rsid w:val="00B122F7"/>
    <w:rsid w:val="00B43567"/>
    <w:rsid w:val="00B517C7"/>
    <w:rsid w:val="00B80D22"/>
    <w:rsid w:val="00B84106"/>
    <w:rsid w:val="00BC6F26"/>
    <w:rsid w:val="00C00F0D"/>
    <w:rsid w:val="00C56860"/>
    <w:rsid w:val="00C63033"/>
    <w:rsid w:val="00C77F34"/>
    <w:rsid w:val="00CC2139"/>
    <w:rsid w:val="00CF1B59"/>
    <w:rsid w:val="00D004F1"/>
    <w:rsid w:val="00D10E70"/>
    <w:rsid w:val="00D4100C"/>
    <w:rsid w:val="00D942E4"/>
    <w:rsid w:val="00DA0F75"/>
    <w:rsid w:val="00E04830"/>
    <w:rsid w:val="00E21A0A"/>
    <w:rsid w:val="00E31C07"/>
    <w:rsid w:val="00E34CFF"/>
    <w:rsid w:val="00E44BA0"/>
    <w:rsid w:val="00E57003"/>
    <w:rsid w:val="00E67983"/>
    <w:rsid w:val="00E71C93"/>
    <w:rsid w:val="00E92294"/>
    <w:rsid w:val="00EA150D"/>
    <w:rsid w:val="00F1609C"/>
    <w:rsid w:val="00F53C73"/>
    <w:rsid w:val="00F94BF5"/>
    <w:rsid w:val="00FF7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83F2F"/>
  <w15:docId w15:val="{2E97741D-8A55-4467-B034-F1573F101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2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2F7"/>
    <w:pPr>
      <w:ind w:left="720"/>
      <w:contextualSpacing/>
    </w:pPr>
  </w:style>
  <w:style w:type="character" w:styleId="Hyperlink">
    <w:name w:val="Hyperlink"/>
    <w:basedOn w:val="DefaultParagraphFont"/>
    <w:uiPriority w:val="99"/>
    <w:semiHidden/>
    <w:unhideWhenUsed/>
    <w:rsid w:val="00690C06"/>
    <w:rPr>
      <w:color w:val="0000FF"/>
      <w:u w:val="single"/>
    </w:rPr>
  </w:style>
  <w:style w:type="paragraph" w:styleId="BalloonText">
    <w:name w:val="Balloon Text"/>
    <w:basedOn w:val="Normal"/>
    <w:link w:val="BalloonTextChar"/>
    <w:uiPriority w:val="99"/>
    <w:semiHidden/>
    <w:unhideWhenUsed/>
    <w:rsid w:val="006115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15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Johnson</dc:creator>
  <cp:lastModifiedBy>Charlotte</cp:lastModifiedBy>
  <cp:revision>8</cp:revision>
  <cp:lastPrinted>2025-04-27T22:05:00Z</cp:lastPrinted>
  <dcterms:created xsi:type="dcterms:W3CDTF">2025-04-27T22:14:00Z</dcterms:created>
  <dcterms:modified xsi:type="dcterms:W3CDTF">2025-04-27T22:53:00Z</dcterms:modified>
</cp:coreProperties>
</file>